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4247B6" w14:textId="2FC67D43" w:rsidR="008728D3" w:rsidRPr="00893C89" w:rsidRDefault="00CD1B57" w:rsidP="003B3489">
      <w:pPr>
        <w:pBdr>
          <w:top w:val="single" w:sz="4" w:space="1" w:color="auto"/>
          <w:bottom w:val="single" w:sz="4" w:space="1" w:color="auto"/>
        </w:pBdr>
        <w:jc w:val="center"/>
        <w:rPr>
          <w:rFonts w:asciiTheme="minorEastAsia" w:hAnsiTheme="minorEastAsia"/>
          <w:b/>
          <w:bCs/>
          <w:sz w:val="32"/>
          <w:szCs w:val="32"/>
          <w:lang w:val="en-AU"/>
        </w:rPr>
      </w:pPr>
      <w:r w:rsidRPr="00893C89">
        <w:rPr>
          <w:rFonts w:asciiTheme="minorEastAsia" w:hAnsiTheme="minorEastAsia"/>
          <w:b/>
          <w:bCs/>
          <w:sz w:val="32"/>
          <w:szCs w:val="32"/>
          <w:lang w:val="en-AU"/>
        </w:rPr>
        <w:t xml:space="preserve">AI Simulation Project – </w:t>
      </w:r>
      <w:proofErr w:type="spellStart"/>
      <w:r w:rsidR="00F53383">
        <w:rPr>
          <w:rFonts w:asciiTheme="minorEastAsia" w:hAnsiTheme="minorEastAsia"/>
          <w:b/>
          <w:bCs/>
          <w:sz w:val="32"/>
          <w:szCs w:val="32"/>
          <w:lang w:val="en-AU"/>
        </w:rPr>
        <w:t>LowRezJam</w:t>
      </w:r>
      <w:proofErr w:type="spellEnd"/>
    </w:p>
    <w:p w14:paraId="4376A19E" w14:textId="07EF4900" w:rsidR="004D4E77" w:rsidRDefault="004D4E77" w:rsidP="00050202">
      <w:pPr>
        <w:jc w:val="center"/>
        <w:rPr>
          <w:rFonts w:asciiTheme="minorEastAsia" w:hAnsiTheme="minorEastAsia"/>
          <w:b/>
          <w:bCs/>
          <w:lang w:val="en-AU"/>
        </w:rPr>
      </w:pPr>
      <w:r w:rsidRPr="004D4E77">
        <w:rPr>
          <w:rFonts w:asciiTheme="minorEastAsia" w:hAnsiTheme="minorEastAsia"/>
          <w:b/>
          <w:bCs/>
          <w:highlight w:val="yellow"/>
          <w:lang w:val="en-AU"/>
        </w:rPr>
        <w:t>DUEL BARISTA NINJAS</w:t>
      </w:r>
    </w:p>
    <w:p w14:paraId="53D61229" w14:textId="74E655CD" w:rsidR="00CD1B57" w:rsidRDefault="0081657E" w:rsidP="00050202">
      <w:pPr>
        <w:jc w:val="center"/>
        <w:rPr>
          <w:rFonts w:asciiTheme="minorEastAsia" w:hAnsiTheme="minorEastAsia"/>
          <w:b/>
          <w:bCs/>
          <w:lang w:val="en-AU"/>
        </w:rPr>
      </w:pPr>
      <w:r>
        <w:rPr>
          <w:rFonts w:asciiTheme="minorEastAsia" w:hAnsiTheme="minorEastAsia"/>
          <w:b/>
          <w:bCs/>
          <w:lang w:val="en-AU"/>
        </w:rPr>
        <w:t>OVERVIEW</w:t>
      </w:r>
    </w:p>
    <w:p w14:paraId="6B7776D7" w14:textId="57BFD6F2" w:rsidR="004B0B70" w:rsidRPr="002C1C91" w:rsidRDefault="004B0B70">
      <w:pPr>
        <w:rPr>
          <w:rFonts w:asciiTheme="minorEastAsia" w:hAnsiTheme="minorEastAsia"/>
          <w:lang w:val="en-AU"/>
        </w:rPr>
      </w:pPr>
      <w:r>
        <w:rPr>
          <w:rFonts w:asciiTheme="minorEastAsia" w:hAnsiTheme="minorEastAsia"/>
          <w:lang w:val="en-AU"/>
        </w:rPr>
        <w:t>The project is developed in Unity and programmed with C#, utilizing licensed assets.</w:t>
      </w:r>
    </w:p>
    <w:p w14:paraId="3163A0AA" w14:textId="3EDBDFE1" w:rsidR="00F53383" w:rsidRDefault="008E30EA" w:rsidP="00120B3F">
      <w:pPr>
        <w:rPr>
          <w:rFonts w:asciiTheme="minorEastAsia" w:hAnsiTheme="minorEastAsia"/>
          <w:b/>
          <w:bCs/>
          <w:lang w:val="en-AU"/>
        </w:rPr>
      </w:pPr>
      <w:r w:rsidRPr="00BA119C">
        <w:rPr>
          <w:rFonts w:asciiTheme="minorEastAsia" w:hAnsiTheme="minorEastAsia"/>
          <w:b/>
          <w:bCs/>
          <w:lang w:val="en-AU"/>
        </w:rPr>
        <w:t>Theme</w:t>
      </w:r>
      <w:r w:rsidR="00F53383">
        <w:rPr>
          <w:rFonts w:asciiTheme="minorEastAsia" w:hAnsiTheme="minorEastAsia"/>
          <w:b/>
          <w:bCs/>
          <w:lang w:val="en-AU"/>
        </w:rPr>
        <w:t xml:space="preserve"> Brainstorm</w:t>
      </w:r>
      <w:r w:rsidR="004D43E0">
        <w:rPr>
          <w:rFonts w:asciiTheme="minorEastAsia" w:hAnsiTheme="minorEastAsia"/>
          <w:b/>
          <w:bCs/>
          <w:lang w:val="en-AU"/>
        </w:rPr>
        <w:t xml:space="preserve"> </w:t>
      </w:r>
      <w:r w:rsidR="00F53383">
        <w:rPr>
          <w:rFonts w:asciiTheme="minorEastAsia" w:hAnsiTheme="minorEastAsia"/>
          <w:b/>
          <w:bCs/>
          <w:lang w:val="en-AU"/>
        </w:rPr>
        <w:t>–</w:t>
      </w:r>
      <w:r w:rsidR="004D43E0">
        <w:rPr>
          <w:rFonts w:asciiTheme="minorEastAsia" w:hAnsiTheme="minorEastAsia"/>
          <w:b/>
          <w:bCs/>
          <w:lang w:val="en-AU"/>
        </w:rPr>
        <w:t xml:space="preserve"> </w:t>
      </w:r>
    </w:p>
    <w:p w14:paraId="14289029" w14:textId="331D9C62" w:rsidR="00F53383" w:rsidRDefault="00726013" w:rsidP="00726013">
      <w:pPr>
        <w:pStyle w:val="ListParagraph"/>
        <w:numPr>
          <w:ilvl w:val="0"/>
          <w:numId w:val="4"/>
        </w:numPr>
        <w:rPr>
          <w:rFonts w:asciiTheme="minorEastAsia" w:hAnsiTheme="minorEastAsia"/>
          <w:lang w:val="en-AU"/>
        </w:rPr>
      </w:pPr>
      <w:r>
        <w:rPr>
          <w:rFonts w:asciiTheme="minorEastAsia" w:hAnsiTheme="minorEastAsia"/>
          <w:lang w:val="en-AU"/>
        </w:rPr>
        <w:t>Coffee</w:t>
      </w:r>
    </w:p>
    <w:p w14:paraId="120536DE" w14:textId="1C00534B" w:rsidR="00726013" w:rsidRDefault="00726013" w:rsidP="00726013">
      <w:pPr>
        <w:pStyle w:val="ListParagraph"/>
        <w:numPr>
          <w:ilvl w:val="0"/>
          <w:numId w:val="4"/>
        </w:numPr>
        <w:rPr>
          <w:rFonts w:asciiTheme="minorEastAsia" w:hAnsiTheme="minorEastAsia"/>
          <w:lang w:val="en-AU"/>
        </w:rPr>
      </w:pPr>
      <w:r>
        <w:rPr>
          <w:rFonts w:asciiTheme="minorEastAsia" w:hAnsiTheme="minorEastAsia"/>
          <w:lang w:val="en-AU"/>
        </w:rPr>
        <w:t>Speed</w:t>
      </w:r>
    </w:p>
    <w:p w14:paraId="53882416" w14:textId="41B4A052" w:rsidR="00726013" w:rsidRDefault="00726013" w:rsidP="00726013">
      <w:pPr>
        <w:pStyle w:val="ListParagraph"/>
        <w:numPr>
          <w:ilvl w:val="0"/>
          <w:numId w:val="4"/>
        </w:numPr>
        <w:rPr>
          <w:rFonts w:asciiTheme="minorEastAsia" w:hAnsiTheme="minorEastAsia"/>
          <w:lang w:val="en-AU"/>
        </w:rPr>
      </w:pPr>
      <w:r>
        <w:rPr>
          <w:rFonts w:asciiTheme="minorEastAsia" w:hAnsiTheme="minorEastAsia"/>
          <w:lang w:val="en-AU"/>
        </w:rPr>
        <w:t>Serenity</w:t>
      </w:r>
    </w:p>
    <w:p w14:paraId="49773B76" w14:textId="210C98EC" w:rsidR="004D2803" w:rsidRDefault="004D2803" w:rsidP="00726013">
      <w:pPr>
        <w:pStyle w:val="ListParagraph"/>
        <w:numPr>
          <w:ilvl w:val="0"/>
          <w:numId w:val="4"/>
        </w:numPr>
        <w:rPr>
          <w:rFonts w:asciiTheme="minorEastAsia" w:hAnsiTheme="minorEastAsia"/>
          <w:lang w:val="en-AU"/>
        </w:rPr>
      </w:pPr>
      <w:r>
        <w:rPr>
          <w:rFonts w:asciiTheme="minorEastAsia" w:hAnsiTheme="minorEastAsia"/>
          <w:lang w:val="en-AU"/>
        </w:rPr>
        <w:t>Duel</w:t>
      </w:r>
    </w:p>
    <w:p w14:paraId="5530689E" w14:textId="3EF1AFB2" w:rsidR="00726013" w:rsidRDefault="00726013" w:rsidP="00726013">
      <w:pPr>
        <w:rPr>
          <w:rFonts w:asciiTheme="minorEastAsia" w:hAnsiTheme="minorEastAsia"/>
          <w:lang w:val="en-AU"/>
        </w:rPr>
      </w:pPr>
    </w:p>
    <w:p w14:paraId="40978412" w14:textId="77777777" w:rsidR="00521387" w:rsidRPr="00521387" w:rsidRDefault="00521387" w:rsidP="00521387">
      <w:pPr>
        <w:rPr>
          <w:rFonts w:asciiTheme="minorEastAsia" w:hAnsiTheme="minorEastAsia"/>
          <w:b/>
          <w:bCs/>
          <w:lang w:val="en-AU"/>
        </w:rPr>
      </w:pPr>
      <w:r w:rsidRPr="00521387">
        <w:rPr>
          <w:rFonts w:asciiTheme="minorEastAsia" w:hAnsiTheme="minorEastAsia"/>
          <w:b/>
          <w:bCs/>
          <w:lang w:val="en-AU"/>
        </w:rPr>
        <w:t>RANDOM IDEAS</w:t>
      </w:r>
    </w:p>
    <w:p w14:paraId="58EE148E" w14:textId="2BE18916" w:rsidR="00521387" w:rsidRDefault="00521387" w:rsidP="00726013">
      <w:pPr>
        <w:rPr>
          <w:rFonts w:asciiTheme="minorEastAsia" w:hAnsiTheme="minorEastAsia"/>
          <w:lang w:val="en-AU"/>
        </w:rPr>
      </w:pPr>
      <w:r>
        <w:rPr>
          <w:rFonts w:asciiTheme="minorEastAsia" w:hAnsiTheme="minorEastAsia"/>
          <w:lang w:val="en-AU"/>
        </w:rPr>
        <w:t xml:space="preserve">COFFEE NINJAS: Two ninjas face in a duel </w:t>
      </w:r>
      <w:r w:rsidR="00DA37A4">
        <w:rPr>
          <w:rFonts w:asciiTheme="minorEastAsia" w:hAnsiTheme="minorEastAsia"/>
          <w:lang w:val="en-AU"/>
        </w:rPr>
        <w:t>where there goal is to throw the other off the stage or into damage dealing traps. They also suffer from a crippling caffeine addiction and must keep drinking coffees that spawn on the stage to retain power in their attacks. The more coffee they consume the greater power their attacks possess but too much energy and they can very easily hurt themselves. This is represented with an unlimited energy meter that multiplies their jumps and attacks.</w:t>
      </w:r>
    </w:p>
    <w:p w14:paraId="70F4737C" w14:textId="39B94EF9" w:rsidR="004B0E73" w:rsidRPr="004B0E73" w:rsidRDefault="004B0E73" w:rsidP="00726013">
      <w:pPr>
        <w:rPr>
          <w:rFonts w:asciiTheme="minorEastAsia" w:hAnsiTheme="minorEastAsia"/>
          <w:b/>
          <w:bCs/>
          <w:lang w:val="en-AU"/>
        </w:rPr>
      </w:pPr>
      <w:r>
        <w:rPr>
          <w:rFonts w:asciiTheme="minorEastAsia" w:hAnsiTheme="minorEastAsia"/>
          <w:b/>
          <w:bCs/>
          <w:lang w:val="en-AU"/>
        </w:rPr>
        <w:t>2D Sprites – 4 frame animations</w:t>
      </w:r>
    </w:p>
    <w:p w14:paraId="0D43C364" w14:textId="4AEF3759" w:rsidR="00726013" w:rsidRDefault="00726013" w:rsidP="00726013">
      <w:pPr>
        <w:rPr>
          <w:rFonts w:asciiTheme="minorEastAsia" w:hAnsiTheme="minorEastAsia"/>
          <w:lang w:val="en-AU"/>
        </w:rPr>
      </w:pPr>
    </w:p>
    <w:p w14:paraId="217E6116" w14:textId="605DB2D6" w:rsidR="00AE38B7" w:rsidRDefault="00602AC9">
      <w:pPr>
        <w:rPr>
          <w:rFonts w:asciiTheme="minorEastAsia" w:hAnsiTheme="minorEastAsia"/>
          <w:b/>
          <w:bCs/>
          <w:lang w:val="en-AU"/>
        </w:rPr>
      </w:pPr>
      <w:r>
        <w:rPr>
          <w:rFonts w:asciiTheme="minorEastAsia" w:hAnsiTheme="minorEastAsia"/>
          <w:b/>
          <w:bCs/>
          <w:lang w:val="en-AU"/>
        </w:rPr>
        <w:t>Deliverables</w:t>
      </w:r>
    </w:p>
    <w:p w14:paraId="05A299DB" w14:textId="57E6C4C0" w:rsidR="00602AC9" w:rsidRDefault="00602AC9" w:rsidP="00602AC9">
      <w:pPr>
        <w:pStyle w:val="ListParagraph"/>
        <w:numPr>
          <w:ilvl w:val="0"/>
          <w:numId w:val="14"/>
        </w:numPr>
        <w:rPr>
          <w:rFonts w:asciiTheme="minorEastAsia" w:hAnsiTheme="minorEastAsia"/>
          <w:lang w:val="en-AU"/>
        </w:rPr>
      </w:pPr>
      <w:r>
        <w:rPr>
          <w:rFonts w:asciiTheme="minorEastAsia" w:hAnsiTheme="minorEastAsia"/>
          <w:lang w:val="en-AU"/>
        </w:rPr>
        <w:t>Function two player integration.</w:t>
      </w:r>
    </w:p>
    <w:p w14:paraId="03D0D7FE" w14:textId="4B16ECC4" w:rsidR="00602AC9" w:rsidRDefault="00602AC9" w:rsidP="00602AC9">
      <w:pPr>
        <w:pStyle w:val="ListParagraph"/>
        <w:numPr>
          <w:ilvl w:val="0"/>
          <w:numId w:val="14"/>
        </w:numPr>
        <w:rPr>
          <w:rFonts w:asciiTheme="minorEastAsia" w:hAnsiTheme="minorEastAsia"/>
          <w:lang w:val="en-AU"/>
        </w:rPr>
      </w:pPr>
      <w:r>
        <w:rPr>
          <w:rFonts w:asciiTheme="minorEastAsia" w:hAnsiTheme="minorEastAsia"/>
          <w:lang w:val="en-AU"/>
        </w:rPr>
        <w:t>Keyboard and gamepad inputs.</w:t>
      </w:r>
    </w:p>
    <w:p w14:paraId="5B2BD41A" w14:textId="4985EE13" w:rsidR="00602AC9" w:rsidRDefault="00602AC9" w:rsidP="00602AC9">
      <w:pPr>
        <w:pStyle w:val="ListParagraph"/>
        <w:numPr>
          <w:ilvl w:val="0"/>
          <w:numId w:val="14"/>
        </w:numPr>
        <w:rPr>
          <w:rFonts w:asciiTheme="minorEastAsia" w:hAnsiTheme="minorEastAsia"/>
          <w:lang w:val="en-AU"/>
        </w:rPr>
      </w:pPr>
      <w:r>
        <w:rPr>
          <w:rFonts w:asciiTheme="minorEastAsia" w:hAnsiTheme="minorEastAsia"/>
          <w:lang w:val="en-AU"/>
        </w:rPr>
        <w:t>Mixed input matching.</w:t>
      </w:r>
    </w:p>
    <w:p w14:paraId="4958B54E" w14:textId="320B24B2" w:rsidR="00602AC9" w:rsidRDefault="00602AC9" w:rsidP="00602AC9">
      <w:pPr>
        <w:pStyle w:val="ListParagraph"/>
        <w:numPr>
          <w:ilvl w:val="0"/>
          <w:numId w:val="14"/>
        </w:numPr>
        <w:rPr>
          <w:rFonts w:asciiTheme="minorEastAsia" w:hAnsiTheme="minorEastAsia"/>
          <w:lang w:val="en-AU"/>
        </w:rPr>
      </w:pPr>
      <w:r>
        <w:rPr>
          <w:rFonts w:asciiTheme="minorEastAsia" w:hAnsiTheme="minorEastAsia"/>
          <w:lang w:val="en-AU"/>
        </w:rPr>
        <w:t>Alternate stages.</w:t>
      </w:r>
    </w:p>
    <w:p w14:paraId="2F45630D" w14:textId="708B99AD" w:rsidR="00602AC9" w:rsidRDefault="00602AC9" w:rsidP="00602AC9">
      <w:pPr>
        <w:pStyle w:val="ListParagraph"/>
        <w:numPr>
          <w:ilvl w:val="0"/>
          <w:numId w:val="14"/>
        </w:numPr>
        <w:rPr>
          <w:rFonts w:asciiTheme="minorEastAsia" w:hAnsiTheme="minorEastAsia"/>
          <w:lang w:val="en-AU"/>
        </w:rPr>
      </w:pPr>
      <w:r>
        <w:rPr>
          <w:rFonts w:asciiTheme="minorEastAsia" w:hAnsiTheme="minorEastAsia"/>
          <w:lang w:val="en-AU"/>
        </w:rPr>
        <w:t>Unique pixel art sprites with 4-frame animations.</w:t>
      </w:r>
    </w:p>
    <w:p w14:paraId="7E09C566" w14:textId="34095A55" w:rsidR="00602AC9" w:rsidRDefault="00602AC9" w:rsidP="00602AC9">
      <w:pPr>
        <w:pStyle w:val="ListParagraph"/>
        <w:numPr>
          <w:ilvl w:val="0"/>
          <w:numId w:val="14"/>
        </w:numPr>
        <w:rPr>
          <w:rFonts w:asciiTheme="minorEastAsia" w:hAnsiTheme="minorEastAsia"/>
          <w:lang w:val="en-AU"/>
        </w:rPr>
      </w:pPr>
      <w:r>
        <w:rPr>
          <w:rFonts w:asciiTheme="minorEastAsia" w:hAnsiTheme="minorEastAsia"/>
          <w:lang w:val="en-AU"/>
        </w:rPr>
        <w:t>Movement based combat with energy modifier.</w:t>
      </w:r>
    </w:p>
    <w:p w14:paraId="244F36A4" w14:textId="52C49BE0" w:rsidR="008733E2" w:rsidRDefault="00EA565B" w:rsidP="008733E2">
      <w:pPr>
        <w:pStyle w:val="ListParagraph"/>
        <w:numPr>
          <w:ilvl w:val="0"/>
          <w:numId w:val="14"/>
        </w:numPr>
        <w:rPr>
          <w:rFonts w:asciiTheme="minorEastAsia" w:hAnsiTheme="minorEastAsia"/>
          <w:lang w:val="en-AU"/>
        </w:rPr>
      </w:pPr>
      <w:r>
        <w:rPr>
          <w:rFonts w:asciiTheme="minorEastAsia" w:hAnsiTheme="minorEastAsia"/>
          <w:lang w:val="en-AU"/>
        </w:rPr>
        <w:t>Audio for SFX and Music.</w:t>
      </w:r>
    </w:p>
    <w:p w14:paraId="5B9CBE7C" w14:textId="46CE954C" w:rsidR="00913779" w:rsidRPr="008733E2" w:rsidRDefault="00913779" w:rsidP="008733E2">
      <w:pPr>
        <w:pStyle w:val="ListParagraph"/>
        <w:numPr>
          <w:ilvl w:val="0"/>
          <w:numId w:val="14"/>
        </w:numPr>
        <w:rPr>
          <w:rFonts w:asciiTheme="minorEastAsia" w:hAnsiTheme="minorEastAsia"/>
          <w:lang w:val="en-AU"/>
        </w:rPr>
      </w:pPr>
      <w:r>
        <w:rPr>
          <w:rFonts w:asciiTheme="minorEastAsia" w:hAnsiTheme="minorEastAsia"/>
          <w:lang w:val="en-AU"/>
        </w:rPr>
        <w:t>Playable for Web</w:t>
      </w:r>
    </w:p>
    <w:sectPr w:rsidR="00913779" w:rsidRPr="008733E2">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9E6BC7" w14:textId="77777777" w:rsidR="002C4502" w:rsidRDefault="002C4502" w:rsidP="006F5BF9">
      <w:pPr>
        <w:spacing w:after="0" w:line="240" w:lineRule="auto"/>
      </w:pPr>
      <w:r>
        <w:separator/>
      </w:r>
    </w:p>
  </w:endnote>
  <w:endnote w:type="continuationSeparator" w:id="0">
    <w:p w14:paraId="6A9E3E7D" w14:textId="77777777" w:rsidR="002C4502" w:rsidRDefault="002C4502" w:rsidP="006F5B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61696B" w14:textId="77777777" w:rsidR="002C4502" w:rsidRDefault="002C4502" w:rsidP="006F5BF9">
      <w:pPr>
        <w:spacing w:after="0" w:line="240" w:lineRule="auto"/>
      </w:pPr>
      <w:r>
        <w:separator/>
      </w:r>
    </w:p>
  </w:footnote>
  <w:footnote w:type="continuationSeparator" w:id="0">
    <w:p w14:paraId="22163B1B" w14:textId="77777777" w:rsidR="002C4502" w:rsidRDefault="002C4502" w:rsidP="006F5B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F53307" w14:textId="3B9B57DD" w:rsidR="003B3489" w:rsidRPr="00CE7D2D" w:rsidRDefault="003B3489">
    <w:pPr>
      <w:pStyle w:val="Header"/>
      <w:rPr>
        <w:rFonts w:asciiTheme="minorEastAsia" w:hAnsiTheme="minorEastAsia"/>
        <w:lang w:val="en-AU"/>
      </w:rPr>
    </w:pPr>
    <w:r w:rsidRPr="00CE7D2D">
      <w:rPr>
        <w:rFonts w:asciiTheme="minorEastAsia" w:hAnsiTheme="minorEastAsia"/>
        <w:lang w:val="en-AU"/>
      </w:rPr>
      <w:t>Dallas Smart</w:t>
    </w:r>
    <w:r w:rsidRPr="00CE7D2D">
      <w:rPr>
        <w:rFonts w:asciiTheme="minorEastAsia" w:hAnsiTheme="minorEastAsia"/>
        <w:lang w:val="en-AU"/>
      </w:rPr>
      <w:tab/>
    </w:r>
    <w:r w:rsidRPr="00CE7D2D">
      <w:rPr>
        <w:rFonts w:asciiTheme="minorEastAsia" w:hAnsiTheme="minorEastAsia"/>
        <w:lang w:val="en-AU"/>
      </w:rPr>
      <w:tab/>
    </w:r>
    <w:proofErr w:type="spellStart"/>
    <w:r w:rsidR="00F53383">
      <w:rPr>
        <w:rFonts w:asciiTheme="minorEastAsia" w:hAnsiTheme="minorEastAsia"/>
        <w:lang w:val="en-AU"/>
      </w:rPr>
      <w:t>LowRezJam</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B5B2B"/>
    <w:multiLevelType w:val="hybridMultilevel"/>
    <w:tmpl w:val="A29E3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585A04"/>
    <w:multiLevelType w:val="hybridMultilevel"/>
    <w:tmpl w:val="03E4BF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8E51C8"/>
    <w:multiLevelType w:val="hybridMultilevel"/>
    <w:tmpl w:val="63900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8F7870"/>
    <w:multiLevelType w:val="hybridMultilevel"/>
    <w:tmpl w:val="4C9694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C34518"/>
    <w:multiLevelType w:val="hybridMultilevel"/>
    <w:tmpl w:val="C80CEE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EFC272F"/>
    <w:multiLevelType w:val="hybridMultilevel"/>
    <w:tmpl w:val="660C6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6F1751"/>
    <w:multiLevelType w:val="hybridMultilevel"/>
    <w:tmpl w:val="8B92E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3E5D1C"/>
    <w:multiLevelType w:val="hybridMultilevel"/>
    <w:tmpl w:val="9278A2A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8" w15:restartNumberingAfterBreak="0">
    <w:nsid w:val="4AE16BD7"/>
    <w:multiLevelType w:val="hybridMultilevel"/>
    <w:tmpl w:val="D3EA4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56E1EA0"/>
    <w:multiLevelType w:val="hybridMultilevel"/>
    <w:tmpl w:val="4DD8C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5D1694A"/>
    <w:multiLevelType w:val="hybridMultilevel"/>
    <w:tmpl w:val="26A2A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A6A4B2D"/>
    <w:multiLevelType w:val="hybridMultilevel"/>
    <w:tmpl w:val="96D04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CDC3783"/>
    <w:multiLevelType w:val="hybridMultilevel"/>
    <w:tmpl w:val="AB488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0DF1F36"/>
    <w:multiLevelType w:val="hybridMultilevel"/>
    <w:tmpl w:val="1BA61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20349842">
    <w:abstractNumId w:val="2"/>
  </w:num>
  <w:num w:numId="2" w16cid:durableId="903416852">
    <w:abstractNumId w:val="3"/>
  </w:num>
  <w:num w:numId="3" w16cid:durableId="1936865409">
    <w:abstractNumId w:val="12"/>
  </w:num>
  <w:num w:numId="4" w16cid:durableId="110051389">
    <w:abstractNumId w:val="5"/>
  </w:num>
  <w:num w:numId="5" w16cid:durableId="1358198847">
    <w:abstractNumId w:val="9"/>
  </w:num>
  <w:num w:numId="6" w16cid:durableId="679359175">
    <w:abstractNumId w:val="8"/>
  </w:num>
  <w:num w:numId="7" w16cid:durableId="1198854642">
    <w:abstractNumId w:val="4"/>
  </w:num>
  <w:num w:numId="8" w16cid:durableId="533226727">
    <w:abstractNumId w:val="6"/>
  </w:num>
  <w:num w:numId="9" w16cid:durableId="877357352">
    <w:abstractNumId w:val="13"/>
  </w:num>
  <w:num w:numId="10" w16cid:durableId="1079015869">
    <w:abstractNumId w:val="1"/>
  </w:num>
  <w:num w:numId="11" w16cid:durableId="1715348430">
    <w:abstractNumId w:val="10"/>
  </w:num>
  <w:num w:numId="12" w16cid:durableId="1270044416">
    <w:abstractNumId w:val="11"/>
  </w:num>
  <w:num w:numId="13" w16cid:durableId="1187211515">
    <w:abstractNumId w:val="7"/>
  </w:num>
  <w:num w:numId="14" w16cid:durableId="2380273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AwNTEwNDcwMzE0MbZU0lEKTi0uzszPAykwqwUAxJuDTiwAAAA="/>
  </w:docVars>
  <w:rsids>
    <w:rsidRoot w:val="00CD1B57"/>
    <w:rsid w:val="00010EEA"/>
    <w:rsid w:val="000117CA"/>
    <w:rsid w:val="000203E8"/>
    <w:rsid w:val="00030B78"/>
    <w:rsid w:val="00033BBA"/>
    <w:rsid w:val="00035338"/>
    <w:rsid w:val="00040BDA"/>
    <w:rsid w:val="00042144"/>
    <w:rsid w:val="00050202"/>
    <w:rsid w:val="00060D65"/>
    <w:rsid w:val="000618DE"/>
    <w:rsid w:val="00063926"/>
    <w:rsid w:val="00067794"/>
    <w:rsid w:val="00067A4A"/>
    <w:rsid w:val="000A0BAD"/>
    <w:rsid w:val="000A455C"/>
    <w:rsid w:val="000B0E1C"/>
    <w:rsid w:val="000B1683"/>
    <w:rsid w:val="000B2B36"/>
    <w:rsid w:val="000B798B"/>
    <w:rsid w:val="000D0468"/>
    <w:rsid w:val="000D30A0"/>
    <w:rsid w:val="000D5982"/>
    <w:rsid w:val="000E1562"/>
    <w:rsid w:val="000E3835"/>
    <w:rsid w:val="000E4705"/>
    <w:rsid w:val="000E6FD3"/>
    <w:rsid w:val="000F1E89"/>
    <w:rsid w:val="000F333D"/>
    <w:rsid w:val="00101476"/>
    <w:rsid w:val="001024C1"/>
    <w:rsid w:val="0010542D"/>
    <w:rsid w:val="00105F41"/>
    <w:rsid w:val="00110252"/>
    <w:rsid w:val="0011087D"/>
    <w:rsid w:val="001146BC"/>
    <w:rsid w:val="0011660D"/>
    <w:rsid w:val="00120B3F"/>
    <w:rsid w:val="00121A8A"/>
    <w:rsid w:val="00122471"/>
    <w:rsid w:val="0012686E"/>
    <w:rsid w:val="001450E6"/>
    <w:rsid w:val="00153743"/>
    <w:rsid w:val="001569F5"/>
    <w:rsid w:val="00161966"/>
    <w:rsid w:val="00170327"/>
    <w:rsid w:val="00177A22"/>
    <w:rsid w:val="00182D5F"/>
    <w:rsid w:val="001852A9"/>
    <w:rsid w:val="00190291"/>
    <w:rsid w:val="001B1E66"/>
    <w:rsid w:val="001B1EEE"/>
    <w:rsid w:val="001B4866"/>
    <w:rsid w:val="001C0E42"/>
    <w:rsid w:val="001C5C23"/>
    <w:rsid w:val="001C651F"/>
    <w:rsid w:val="001D3163"/>
    <w:rsid w:val="001F11DD"/>
    <w:rsid w:val="001F7030"/>
    <w:rsid w:val="00201CF5"/>
    <w:rsid w:val="00201E08"/>
    <w:rsid w:val="002151DC"/>
    <w:rsid w:val="0021668C"/>
    <w:rsid w:val="00221D7E"/>
    <w:rsid w:val="00222521"/>
    <w:rsid w:val="002264CA"/>
    <w:rsid w:val="002365B6"/>
    <w:rsid w:val="00237BAC"/>
    <w:rsid w:val="0024561D"/>
    <w:rsid w:val="00246C32"/>
    <w:rsid w:val="002625F6"/>
    <w:rsid w:val="00264D6D"/>
    <w:rsid w:val="002671B6"/>
    <w:rsid w:val="0027125F"/>
    <w:rsid w:val="002807BC"/>
    <w:rsid w:val="00292AFC"/>
    <w:rsid w:val="00293DDE"/>
    <w:rsid w:val="00297338"/>
    <w:rsid w:val="002A6B6B"/>
    <w:rsid w:val="002B318B"/>
    <w:rsid w:val="002C1C91"/>
    <w:rsid w:val="002C4502"/>
    <w:rsid w:val="002D64F5"/>
    <w:rsid w:val="003067D0"/>
    <w:rsid w:val="0031255E"/>
    <w:rsid w:val="0032272D"/>
    <w:rsid w:val="00322AAE"/>
    <w:rsid w:val="00323CBC"/>
    <w:rsid w:val="003252BA"/>
    <w:rsid w:val="003305E5"/>
    <w:rsid w:val="0035375E"/>
    <w:rsid w:val="00353809"/>
    <w:rsid w:val="0036171D"/>
    <w:rsid w:val="00362866"/>
    <w:rsid w:val="0037112C"/>
    <w:rsid w:val="0038088A"/>
    <w:rsid w:val="0038136D"/>
    <w:rsid w:val="00396282"/>
    <w:rsid w:val="0039723E"/>
    <w:rsid w:val="00397ABC"/>
    <w:rsid w:val="003A1C7E"/>
    <w:rsid w:val="003A5BE5"/>
    <w:rsid w:val="003B2B4D"/>
    <w:rsid w:val="003B3489"/>
    <w:rsid w:val="003B6B13"/>
    <w:rsid w:val="003C4EF3"/>
    <w:rsid w:val="003C5705"/>
    <w:rsid w:val="003D1FDE"/>
    <w:rsid w:val="003D7083"/>
    <w:rsid w:val="003D7C23"/>
    <w:rsid w:val="003E3AE6"/>
    <w:rsid w:val="003F4313"/>
    <w:rsid w:val="004005D4"/>
    <w:rsid w:val="004071B9"/>
    <w:rsid w:val="0041267A"/>
    <w:rsid w:val="004140CD"/>
    <w:rsid w:val="00415CDF"/>
    <w:rsid w:val="00417A81"/>
    <w:rsid w:val="004243E7"/>
    <w:rsid w:val="004328A1"/>
    <w:rsid w:val="0043455B"/>
    <w:rsid w:val="00441030"/>
    <w:rsid w:val="0044308C"/>
    <w:rsid w:val="00453D29"/>
    <w:rsid w:val="00460D34"/>
    <w:rsid w:val="0046429D"/>
    <w:rsid w:val="00483A71"/>
    <w:rsid w:val="00490C83"/>
    <w:rsid w:val="00496DD9"/>
    <w:rsid w:val="004A7ADD"/>
    <w:rsid w:val="004B0B70"/>
    <w:rsid w:val="004B0E73"/>
    <w:rsid w:val="004C198A"/>
    <w:rsid w:val="004C3C0A"/>
    <w:rsid w:val="004C40A2"/>
    <w:rsid w:val="004C5F93"/>
    <w:rsid w:val="004D2803"/>
    <w:rsid w:val="004D43E0"/>
    <w:rsid w:val="004D4E77"/>
    <w:rsid w:val="004D77A5"/>
    <w:rsid w:val="004E4493"/>
    <w:rsid w:val="004E5D26"/>
    <w:rsid w:val="004F0370"/>
    <w:rsid w:val="004F3ABC"/>
    <w:rsid w:val="00502AB7"/>
    <w:rsid w:val="0050533D"/>
    <w:rsid w:val="00506BFE"/>
    <w:rsid w:val="005167AB"/>
    <w:rsid w:val="00517554"/>
    <w:rsid w:val="00521387"/>
    <w:rsid w:val="00522ED5"/>
    <w:rsid w:val="005322B9"/>
    <w:rsid w:val="00536BDA"/>
    <w:rsid w:val="00552C9E"/>
    <w:rsid w:val="005564AC"/>
    <w:rsid w:val="00561990"/>
    <w:rsid w:val="005632E0"/>
    <w:rsid w:val="00565FE9"/>
    <w:rsid w:val="00584B79"/>
    <w:rsid w:val="00586D68"/>
    <w:rsid w:val="0059149D"/>
    <w:rsid w:val="005A1B30"/>
    <w:rsid w:val="005A2637"/>
    <w:rsid w:val="005B19F2"/>
    <w:rsid w:val="005C3B95"/>
    <w:rsid w:val="005D44AE"/>
    <w:rsid w:val="005E26BD"/>
    <w:rsid w:val="005E71BE"/>
    <w:rsid w:val="005F125D"/>
    <w:rsid w:val="005F7F27"/>
    <w:rsid w:val="00601DF2"/>
    <w:rsid w:val="00602AC9"/>
    <w:rsid w:val="00605F2E"/>
    <w:rsid w:val="006122C9"/>
    <w:rsid w:val="006130EB"/>
    <w:rsid w:val="00617916"/>
    <w:rsid w:val="00621713"/>
    <w:rsid w:val="0062626E"/>
    <w:rsid w:val="00626B3F"/>
    <w:rsid w:val="00633E8C"/>
    <w:rsid w:val="00641ADD"/>
    <w:rsid w:val="0065197A"/>
    <w:rsid w:val="00661466"/>
    <w:rsid w:val="00666076"/>
    <w:rsid w:val="00666486"/>
    <w:rsid w:val="006711CB"/>
    <w:rsid w:val="00673C2D"/>
    <w:rsid w:val="006763B4"/>
    <w:rsid w:val="006864D4"/>
    <w:rsid w:val="00693131"/>
    <w:rsid w:val="006A1076"/>
    <w:rsid w:val="006A1BF2"/>
    <w:rsid w:val="006A2ED5"/>
    <w:rsid w:val="006A65F3"/>
    <w:rsid w:val="006B1422"/>
    <w:rsid w:val="006B31E1"/>
    <w:rsid w:val="006B4AEB"/>
    <w:rsid w:val="006B6D01"/>
    <w:rsid w:val="006C696F"/>
    <w:rsid w:val="006F5BF9"/>
    <w:rsid w:val="007075DA"/>
    <w:rsid w:val="00713D1B"/>
    <w:rsid w:val="00716E43"/>
    <w:rsid w:val="0071724B"/>
    <w:rsid w:val="00717E35"/>
    <w:rsid w:val="00725B68"/>
    <w:rsid w:val="00726013"/>
    <w:rsid w:val="00742F0C"/>
    <w:rsid w:val="00746ABE"/>
    <w:rsid w:val="00750A1A"/>
    <w:rsid w:val="00752780"/>
    <w:rsid w:val="007533A1"/>
    <w:rsid w:val="0075376A"/>
    <w:rsid w:val="00773E12"/>
    <w:rsid w:val="0079169B"/>
    <w:rsid w:val="007B27B2"/>
    <w:rsid w:val="007B3C77"/>
    <w:rsid w:val="007D6233"/>
    <w:rsid w:val="007E0881"/>
    <w:rsid w:val="007E1914"/>
    <w:rsid w:val="008070B6"/>
    <w:rsid w:val="00812CAC"/>
    <w:rsid w:val="0081308B"/>
    <w:rsid w:val="00813A66"/>
    <w:rsid w:val="00814E5E"/>
    <w:rsid w:val="00816519"/>
    <w:rsid w:val="0081657E"/>
    <w:rsid w:val="0083671F"/>
    <w:rsid w:val="008401E5"/>
    <w:rsid w:val="008412F8"/>
    <w:rsid w:val="00845F6A"/>
    <w:rsid w:val="00853418"/>
    <w:rsid w:val="00853C6F"/>
    <w:rsid w:val="008568B4"/>
    <w:rsid w:val="00867D4B"/>
    <w:rsid w:val="008728D3"/>
    <w:rsid w:val="008733E2"/>
    <w:rsid w:val="00876BC0"/>
    <w:rsid w:val="008819F3"/>
    <w:rsid w:val="0088602C"/>
    <w:rsid w:val="008901A2"/>
    <w:rsid w:val="00891FBD"/>
    <w:rsid w:val="00893C89"/>
    <w:rsid w:val="008A3685"/>
    <w:rsid w:val="008A3C26"/>
    <w:rsid w:val="008B0223"/>
    <w:rsid w:val="008B232F"/>
    <w:rsid w:val="008B454A"/>
    <w:rsid w:val="008B647A"/>
    <w:rsid w:val="008C01D0"/>
    <w:rsid w:val="008C3C64"/>
    <w:rsid w:val="008C560D"/>
    <w:rsid w:val="008C7773"/>
    <w:rsid w:val="008D2A2D"/>
    <w:rsid w:val="008D7BCE"/>
    <w:rsid w:val="008E30EA"/>
    <w:rsid w:val="008E5FAE"/>
    <w:rsid w:val="008F0D2C"/>
    <w:rsid w:val="00902070"/>
    <w:rsid w:val="00912238"/>
    <w:rsid w:val="00913779"/>
    <w:rsid w:val="00913A0F"/>
    <w:rsid w:val="009157DD"/>
    <w:rsid w:val="00922050"/>
    <w:rsid w:val="009250D0"/>
    <w:rsid w:val="009316CC"/>
    <w:rsid w:val="009406B6"/>
    <w:rsid w:val="00943211"/>
    <w:rsid w:val="00951E64"/>
    <w:rsid w:val="00954A58"/>
    <w:rsid w:val="009555FA"/>
    <w:rsid w:val="0096482C"/>
    <w:rsid w:val="00965536"/>
    <w:rsid w:val="00966409"/>
    <w:rsid w:val="00973443"/>
    <w:rsid w:val="00977520"/>
    <w:rsid w:val="009838D6"/>
    <w:rsid w:val="009979F1"/>
    <w:rsid w:val="009B4404"/>
    <w:rsid w:val="009B60AF"/>
    <w:rsid w:val="009C0FDE"/>
    <w:rsid w:val="009C6DB3"/>
    <w:rsid w:val="009C791E"/>
    <w:rsid w:val="009D18A4"/>
    <w:rsid w:val="009D732A"/>
    <w:rsid w:val="009E29BC"/>
    <w:rsid w:val="009E569D"/>
    <w:rsid w:val="009F708E"/>
    <w:rsid w:val="00A0390F"/>
    <w:rsid w:val="00A1009B"/>
    <w:rsid w:val="00A10763"/>
    <w:rsid w:val="00A14E9A"/>
    <w:rsid w:val="00A21E0D"/>
    <w:rsid w:val="00A35C46"/>
    <w:rsid w:val="00A51D3E"/>
    <w:rsid w:val="00A61179"/>
    <w:rsid w:val="00A61218"/>
    <w:rsid w:val="00A619F8"/>
    <w:rsid w:val="00A63BDB"/>
    <w:rsid w:val="00A769D2"/>
    <w:rsid w:val="00A81AEF"/>
    <w:rsid w:val="00A81F2F"/>
    <w:rsid w:val="00A82B4E"/>
    <w:rsid w:val="00A87D75"/>
    <w:rsid w:val="00A950AB"/>
    <w:rsid w:val="00AA0799"/>
    <w:rsid w:val="00AA0FAD"/>
    <w:rsid w:val="00AA6411"/>
    <w:rsid w:val="00AB3D94"/>
    <w:rsid w:val="00AB3E7B"/>
    <w:rsid w:val="00AB479A"/>
    <w:rsid w:val="00AC0C76"/>
    <w:rsid w:val="00AC231C"/>
    <w:rsid w:val="00AC6C59"/>
    <w:rsid w:val="00AD0C97"/>
    <w:rsid w:val="00AE38B7"/>
    <w:rsid w:val="00AE6401"/>
    <w:rsid w:val="00AF18CC"/>
    <w:rsid w:val="00B05D54"/>
    <w:rsid w:val="00B074E7"/>
    <w:rsid w:val="00B249A2"/>
    <w:rsid w:val="00B27760"/>
    <w:rsid w:val="00B349AE"/>
    <w:rsid w:val="00B444F2"/>
    <w:rsid w:val="00B51506"/>
    <w:rsid w:val="00B5287A"/>
    <w:rsid w:val="00B60AC7"/>
    <w:rsid w:val="00B668BF"/>
    <w:rsid w:val="00B7441D"/>
    <w:rsid w:val="00B853A9"/>
    <w:rsid w:val="00B94CF5"/>
    <w:rsid w:val="00BA119C"/>
    <w:rsid w:val="00BB331A"/>
    <w:rsid w:val="00BB3DC9"/>
    <w:rsid w:val="00BB56C9"/>
    <w:rsid w:val="00BB60F5"/>
    <w:rsid w:val="00BC13A3"/>
    <w:rsid w:val="00BD2AB1"/>
    <w:rsid w:val="00BF628D"/>
    <w:rsid w:val="00C035E1"/>
    <w:rsid w:val="00C12642"/>
    <w:rsid w:val="00C17801"/>
    <w:rsid w:val="00C25973"/>
    <w:rsid w:val="00C35E70"/>
    <w:rsid w:val="00C5001C"/>
    <w:rsid w:val="00C6109E"/>
    <w:rsid w:val="00C72A71"/>
    <w:rsid w:val="00C7501D"/>
    <w:rsid w:val="00C778A2"/>
    <w:rsid w:val="00C82954"/>
    <w:rsid w:val="00C865D9"/>
    <w:rsid w:val="00C9359E"/>
    <w:rsid w:val="00C96846"/>
    <w:rsid w:val="00C96E40"/>
    <w:rsid w:val="00CA1AB1"/>
    <w:rsid w:val="00CA22A7"/>
    <w:rsid w:val="00CA2669"/>
    <w:rsid w:val="00CA2AD4"/>
    <w:rsid w:val="00CA6F39"/>
    <w:rsid w:val="00CB20DB"/>
    <w:rsid w:val="00CB4C60"/>
    <w:rsid w:val="00CC1A7D"/>
    <w:rsid w:val="00CD114C"/>
    <w:rsid w:val="00CD1B57"/>
    <w:rsid w:val="00CE31FE"/>
    <w:rsid w:val="00CE65DE"/>
    <w:rsid w:val="00CE7D2D"/>
    <w:rsid w:val="00CF23C7"/>
    <w:rsid w:val="00D03DB0"/>
    <w:rsid w:val="00D06169"/>
    <w:rsid w:val="00D1131D"/>
    <w:rsid w:val="00D27D68"/>
    <w:rsid w:val="00D5201A"/>
    <w:rsid w:val="00D5204C"/>
    <w:rsid w:val="00D53C63"/>
    <w:rsid w:val="00D53DC0"/>
    <w:rsid w:val="00D57086"/>
    <w:rsid w:val="00D61AAC"/>
    <w:rsid w:val="00D65CE8"/>
    <w:rsid w:val="00D66029"/>
    <w:rsid w:val="00D70D90"/>
    <w:rsid w:val="00D9122B"/>
    <w:rsid w:val="00D93E91"/>
    <w:rsid w:val="00D96DA7"/>
    <w:rsid w:val="00DA37A4"/>
    <w:rsid w:val="00DA621C"/>
    <w:rsid w:val="00DB4C79"/>
    <w:rsid w:val="00DC0FD5"/>
    <w:rsid w:val="00DC3212"/>
    <w:rsid w:val="00DC6018"/>
    <w:rsid w:val="00DD2CCB"/>
    <w:rsid w:val="00DD4751"/>
    <w:rsid w:val="00DD4CF4"/>
    <w:rsid w:val="00DF2550"/>
    <w:rsid w:val="00E27CF1"/>
    <w:rsid w:val="00E33F3A"/>
    <w:rsid w:val="00E34839"/>
    <w:rsid w:val="00E37635"/>
    <w:rsid w:val="00E43F05"/>
    <w:rsid w:val="00E45D65"/>
    <w:rsid w:val="00E50F78"/>
    <w:rsid w:val="00E5665E"/>
    <w:rsid w:val="00E62CE0"/>
    <w:rsid w:val="00E82086"/>
    <w:rsid w:val="00E963F9"/>
    <w:rsid w:val="00EA1D68"/>
    <w:rsid w:val="00EA565B"/>
    <w:rsid w:val="00EB7437"/>
    <w:rsid w:val="00EC75AA"/>
    <w:rsid w:val="00EC78FC"/>
    <w:rsid w:val="00ED1CEA"/>
    <w:rsid w:val="00ED645E"/>
    <w:rsid w:val="00EE5B61"/>
    <w:rsid w:val="00EF18AA"/>
    <w:rsid w:val="00EF6B89"/>
    <w:rsid w:val="00EF758F"/>
    <w:rsid w:val="00F0379F"/>
    <w:rsid w:val="00F05750"/>
    <w:rsid w:val="00F11C3E"/>
    <w:rsid w:val="00F12C9A"/>
    <w:rsid w:val="00F1477A"/>
    <w:rsid w:val="00F14FD2"/>
    <w:rsid w:val="00F17DDD"/>
    <w:rsid w:val="00F22F77"/>
    <w:rsid w:val="00F254D6"/>
    <w:rsid w:val="00F2629B"/>
    <w:rsid w:val="00F34046"/>
    <w:rsid w:val="00F47288"/>
    <w:rsid w:val="00F53383"/>
    <w:rsid w:val="00F661FC"/>
    <w:rsid w:val="00F7062F"/>
    <w:rsid w:val="00F72A47"/>
    <w:rsid w:val="00F741F3"/>
    <w:rsid w:val="00F769BD"/>
    <w:rsid w:val="00F86B0B"/>
    <w:rsid w:val="00F9308D"/>
    <w:rsid w:val="00F94D42"/>
    <w:rsid w:val="00F956B5"/>
    <w:rsid w:val="00F9642E"/>
    <w:rsid w:val="00FA20F8"/>
    <w:rsid w:val="00FA6A37"/>
    <w:rsid w:val="00FB123E"/>
    <w:rsid w:val="00FC3CC9"/>
    <w:rsid w:val="00FE17C3"/>
    <w:rsid w:val="00FE1807"/>
    <w:rsid w:val="00FE2ACE"/>
    <w:rsid w:val="00FE3674"/>
    <w:rsid w:val="00FF2DD4"/>
    <w:rsid w:val="00FF63D8"/>
    <w:rsid w:val="00FF753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37FAA4"/>
  <w15:chartTrackingRefBased/>
  <w15:docId w15:val="{3BD2E7A7-A4C1-4AD0-8774-FC64B98E67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E30EA"/>
    <w:pPr>
      <w:ind w:left="720"/>
      <w:contextualSpacing/>
    </w:pPr>
  </w:style>
  <w:style w:type="paragraph" w:styleId="Header">
    <w:name w:val="header"/>
    <w:basedOn w:val="Normal"/>
    <w:link w:val="HeaderChar"/>
    <w:uiPriority w:val="99"/>
    <w:unhideWhenUsed/>
    <w:rsid w:val="006F5B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F5BF9"/>
  </w:style>
  <w:style w:type="paragraph" w:styleId="Footer">
    <w:name w:val="footer"/>
    <w:basedOn w:val="Normal"/>
    <w:link w:val="FooterChar"/>
    <w:uiPriority w:val="99"/>
    <w:unhideWhenUsed/>
    <w:rsid w:val="006F5B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F5B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46</Words>
  <Characters>836</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llas Smart</dc:creator>
  <cp:keywords/>
  <dc:description/>
  <cp:lastModifiedBy>Dallas Smart</cp:lastModifiedBy>
  <cp:revision>450</cp:revision>
  <dcterms:created xsi:type="dcterms:W3CDTF">2022-06-28T01:40:00Z</dcterms:created>
  <dcterms:modified xsi:type="dcterms:W3CDTF">2022-08-23T08:46:00Z</dcterms:modified>
</cp:coreProperties>
</file>